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E96C9" w14:textId="39FCB56F" w:rsidR="00F17EA5" w:rsidRPr="00F17EA5" w:rsidRDefault="00F17EA5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8"/>
          <w:szCs w:val="28"/>
        </w:rPr>
      </w:pPr>
      <w:r w:rsidRPr="00F17EA5">
        <w:rPr>
          <w:rFonts w:ascii="Consolas" w:hAnsi="Consolas" w:cs="Consolas"/>
          <w:b/>
          <w:bCs/>
          <w:sz w:val="28"/>
          <w:szCs w:val="28"/>
        </w:rPr>
        <w:t>Name: Sanjay Tharagesh R S</w:t>
      </w:r>
    </w:p>
    <w:p w14:paraId="2EC938F8" w14:textId="15D81196" w:rsidR="00F17EA5" w:rsidRDefault="00F17EA5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8"/>
          <w:szCs w:val="28"/>
        </w:rPr>
      </w:pPr>
      <w:r w:rsidRPr="00F17EA5">
        <w:rPr>
          <w:rFonts w:ascii="Consolas" w:hAnsi="Consolas" w:cs="Consolas"/>
          <w:b/>
          <w:bCs/>
          <w:sz w:val="28"/>
          <w:szCs w:val="28"/>
        </w:rPr>
        <w:t>Roll: CB.EN.U4CSE17453</w:t>
      </w:r>
    </w:p>
    <w:p w14:paraId="1D2767B5" w14:textId="0BC257C9" w:rsidR="00C45E4E" w:rsidRDefault="00C45E4E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8"/>
          <w:szCs w:val="28"/>
        </w:rPr>
      </w:pPr>
    </w:p>
    <w:p w14:paraId="39AE6302" w14:textId="46A8650E" w:rsidR="00C45E4E" w:rsidRPr="00F17EA5" w:rsidRDefault="00C45E4E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8"/>
          <w:szCs w:val="28"/>
        </w:rPr>
      </w:pPr>
      <w:r w:rsidRPr="00BC0E43">
        <w:rPr>
          <w:rFonts w:ascii="Consolas" w:hAnsi="Consolas" w:cs="Consolas"/>
          <w:b/>
          <w:bCs/>
        </w:rPr>
        <w:t xml:space="preserve">Drive link for other codes: </w:t>
      </w:r>
      <w:hyperlink r:id="rId4" w:history="1">
        <w:r w:rsidRPr="00BC0E43">
          <w:rPr>
            <w:rStyle w:val="Hyperlink"/>
            <w:rFonts w:ascii="Consolas" w:hAnsi="Consolas" w:cs="Consolas"/>
          </w:rPr>
          <w:t>https://drive.google.com/drive/folders/13CA_UXGJiEEPDiSoE5ZHSQrr43dmZyT7?usp=sharing</w:t>
        </w:r>
      </w:hyperlink>
    </w:p>
    <w:p w14:paraId="420E157D" w14:textId="70C3AEC1" w:rsidR="00F17EA5" w:rsidRPr="00CB5292" w:rsidRDefault="00F17EA5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BF5F3F"/>
          <w:sz w:val="20"/>
          <w:szCs w:val="20"/>
          <w:u w:val="single"/>
        </w:rPr>
      </w:pPr>
    </w:p>
    <w:p w14:paraId="1E1405C5" w14:textId="5B9D93B4" w:rsidR="00CB5292" w:rsidRPr="00CB5292" w:rsidRDefault="00CB5292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0"/>
          <w:szCs w:val="20"/>
          <w:u w:val="single"/>
        </w:rPr>
      </w:pPr>
      <w:r w:rsidRPr="00CB5292">
        <w:rPr>
          <w:rFonts w:ascii="Consolas" w:hAnsi="Consolas" w:cs="Consolas"/>
          <w:b/>
          <w:bCs/>
          <w:sz w:val="20"/>
          <w:szCs w:val="20"/>
          <w:u w:val="single"/>
        </w:rPr>
        <w:t>IndexForm.html</w:t>
      </w:r>
    </w:p>
    <w:p w14:paraId="47384911" w14:textId="5557E17F" w:rsidR="00CB5292" w:rsidRDefault="00CB5292" w:rsidP="00F17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sz w:val="20"/>
          <w:szCs w:val="20"/>
        </w:rPr>
      </w:pPr>
    </w:p>
    <w:p w14:paraId="1378600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14:paraId="0C09C4D8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DD14F15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1D3D6D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met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6E4988C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ABCE211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B396A4A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4AF50A1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metho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os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login-form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style</w:t>
      </w:r>
      <w:r>
        <w:rPr>
          <w:rFonts w:ascii="Consolas" w:hAnsi="Consolas" w:cs="Consolas"/>
          <w:color w:val="000000"/>
          <w:sz w:val="20"/>
          <w:szCs w:val="20"/>
        </w:rPr>
        <w:t>="</w:t>
      </w:r>
      <w:r>
        <w:rPr>
          <w:rFonts w:ascii="Consolas" w:hAnsi="Consolas" w:cs="Consolas"/>
          <w:color w:val="7F007F"/>
          <w:sz w:val="20"/>
          <w:szCs w:val="20"/>
        </w:rPr>
        <w:t>text-align</w:t>
      </w:r>
      <w:r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i/>
          <w:iCs/>
          <w:color w:val="2A00E1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7F007F"/>
          <w:sz w:val="20"/>
          <w:szCs w:val="20"/>
        </w:rPr>
        <w:t>padding-left</w:t>
      </w:r>
      <w:r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i/>
          <w:iCs/>
          <w:color w:val="2A00E1"/>
          <w:sz w:val="20"/>
          <w:szCs w:val="20"/>
        </w:rPr>
        <w:t>10%</w:t>
      </w:r>
      <w:r>
        <w:rPr>
          <w:rFonts w:ascii="Consolas" w:hAnsi="Consolas" w:cs="Consolas"/>
          <w:color w:val="000000"/>
          <w:sz w:val="20"/>
          <w:szCs w:val="20"/>
        </w:rPr>
        <w:t>;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4B50FB9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que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Sign Up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12900E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irst Nam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D1374F4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l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l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Last Nam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E7A9DE9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108FBB7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asswo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wo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wo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tter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(?=.*\d)(?=.*[a-z])(?=.*[A-Z]).{8,}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itl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Must contain at least one number and one uppercase and lowercase letter, and at least 8 or more character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assow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require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0AD6FE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8ABA5C5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que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hoose your Gender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C036C2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ma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gende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mal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A58079A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mal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Mal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E288214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ema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gende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emal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312F8A7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emal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Femal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9DA1221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othe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gende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other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DF678AB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other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Other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3801B8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4ADCB9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que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hoose your Vehicle type for parking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A6716E7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heckbox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ik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vehic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ik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FE6493F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ik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I have a bik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094F1F8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heckbox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a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vehic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ar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D138924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ar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I have a car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180FFF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heckbox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oa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vehic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oa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CE7C6E6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oa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I have a boa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2C6332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8A64C7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ob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of Birth: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ECF77FF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ob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ob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83B4F86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666920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Enter your Email: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7FC37C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xyz@yahoo.co.in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1F3EFE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6487139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myfil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hoose Photo to upload: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42C89E7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il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hot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hot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hoto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BB30F8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F667E4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mily_member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Numer</w:t>
      </w:r>
      <w:r>
        <w:rPr>
          <w:rFonts w:ascii="Consolas" w:hAnsi="Consolas" w:cs="Consolas"/>
          <w:color w:val="000000"/>
          <w:sz w:val="20"/>
          <w:szCs w:val="20"/>
        </w:rPr>
        <w:t xml:space="preserve"> of Family members (max - 10):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A06A53B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mily_member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mily_member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mi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0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BFDC0EA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0DED436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ortfolio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Your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Portfolio</w:t>
      </w:r>
      <w:r>
        <w:rPr>
          <w:rFonts w:ascii="Consolas" w:hAnsi="Consolas" w:cs="Consolas"/>
          <w:color w:val="000000"/>
          <w:sz w:val="20"/>
          <w:szCs w:val="20"/>
        </w:rPr>
        <w:t xml:space="preserve"> URL: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F7FD13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r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ortfoli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ortfolio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xys.com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58919C5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7AE7F32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heckbox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rm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rm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rms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require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C5278D4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rm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Agree to terms and conditions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2F24AC9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SUBMI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42BDED5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ese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RESE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21054BE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78FBBD0" w14:textId="77777777" w:rsidR="00CB5292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311DE87" w14:textId="3585EFFE" w:rsidR="00327827" w:rsidRDefault="00CB5292" w:rsidP="00CB52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DB043E6" w14:textId="4171C322" w:rsidR="00327827" w:rsidRDefault="00327827" w:rsidP="00F17EA5">
      <w:r w:rsidRPr="00327827">
        <w:rPr>
          <w:noProof/>
        </w:rPr>
        <w:drawing>
          <wp:inline distT="0" distB="0" distL="0" distR="0" wp14:anchorId="2E285ABF" wp14:editId="5D2E2E85">
            <wp:extent cx="4070559" cy="452143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0559" cy="4521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7BFD3" w14:textId="2C7A1A33" w:rsidR="00B10544" w:rsidRPr="00B10544" w:rsidRDefault="00B10544" w:rsidP="00F17EA5">
      <w:pPr>
        <w:rPr>
          <w:b/>
          <w:bCs/>
          <w:u w:val="single"/>
        </w:rPr>
      </w:pPr>
      <w:r w:rsidRPr="00B10544">
        <w:rPr>
          <w:b/>
          <w:bCs/>
          <w:u w:val="single"/>
        </w:rPr>
        <w:t>MyServletDemo.java</w:t>
      </w:r>
    </w:p>
    <w:p w14:paraId="5A79AB84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*;</w:t>
      </w:r>
    </w:p>
    <w:p w14:paraId="08B5CFB5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*;</w:t>
      </w:r>
    </w:p>
    <w:p w14:paraId="41EE03AF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http.*;</w:t>
      </w:r>
    </w:p>
    <w:p w14:paraId="63101B80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FBEFEA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 Extend HttpServlet class to create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Http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ervlet</w:t>
      </w:r>
    </w:p>
    <w:p w14:paraId="0B2FCBDD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MyServletDem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HttpServlet {</w:t>
      </w:r>
    </w:p>
    <w:p w14:paraId="43AC8778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D5EA8C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mymsg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593E289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68E44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nit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ServletException {</w:t>
      </w:r>
    </w:p>
    <w:p w14:paraId="5A6CA124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0000C0"/>
          <w:sz w:val="20"/>
          <w:szCs w:val="20"/>
        </w:rPr>
        <w:t>mymsg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Hello World!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46EC523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14:paraId="788D8822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C77EF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oGet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14:paraId="3B820821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ServletException, IOException  {</w:t>
      </w:r>
    </w:p>
    <w:p w14:paraId="067EC0F2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BCA70E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Setting up the content type of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webpage</w:t>
      </w:r>
    </w:p>
    <w:p w14:paraId="2B61A532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tContentType(</w:t>
      </w:r>
      <w:r>
        <w:rPr>
          <w:rFonts w:ascii="Consolas" w:hAnsi="Consolas" w:cs="Consolas"/>
          <w:color w:val="2A00FF"/>
          <w:sz w:val="20"/>
          <w:szCs w:val="20"/>
        </w:rPr>
        <w:t>"text/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C0B3239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92A45A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3F7F5F"/>
          <w:sz w:val="20"/>
          <w:szCs w:val="20"/>
        </w:rPr>
        <w:t>// Writing message to the web page</w:t>
      </w:r>
    </w:p>
    <w:p w14:paraId="78B7DCE5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PrintWriter </w:t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getWriter();</w:t>
      </w:r>
    </w:p>
    <w:p w14:paraId="40A232FB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&lt;h1&gt;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mymsg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&lt;/h1&gt;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98A8F57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14:paraId="43A9D35F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1ECA63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estroy() {</w:t>
      </w:r>
    </w:p>
    <w:p w14:paraId="694720DD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3F7F5F"/>
          <w:sz w:val="20"/>
          <w:szCs w:val="20"/>
        </w:rPr>
        <w:t>/* leaving empty for now this can be</w:t>
      </w:r>
    </w:p>
    <w:p w14:paraId="68C4A383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used when we want to do something at the end</w:t>
      </w:r>
    </w:p>
    <w:p w14:paraId="5AC1C1A3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of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ervlet</w:t>
      </w:r>
      <w:r>
        <w:rPr>
          <w:rFonts w:ascii="Consolas" w:hAnsi="Consolas" w:cs="Consolas"/>
          <w:color w:val="3F7F5F"/>
          <w:sz w:val="20"/>
          <w:szCs w:val="20"/>
        </w:rPr>
        <w:t xml:space="preserve"> life cycle</w:t>
      </w:r>
    </w:p>
    <w:p w14:paraId="562E7D61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*/</w:t>
      </w:r>
    </w:p>
    <w:p w14:paraId="508CD30C" w14:textId="77777777" w:rsidR="00B10544" w:rsidRDefault="00B10544" w:rsidP="00B105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14:paraId="0677FD04" w14:textId="2595589A" w:rsidR="00B10544" w:rsidRDefault="00B10544" w:rsidP="00B10544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6D74CD21" w14:textId="34EE6C3E" w:rsidR="00FE5466" w:rsidRDefault="00FE5466" w:rsidP="00B10544">
      <w:pPr>
        <w:rPr>
          <w:rFonts w:ascii="Consolas" w:hAnsi="Consolas" w:cs="Consolas"/>
          <w:color w:val="000000"/>
          <w:sz w:val="20"/>
          <w:szCs w:val="20"/>
        </w:rPr>
      </w:pPr>
    </w:p>
    <w:p w14:paraId="39BB46BD" w14:textId="227B13AF" w:rsidR="00FE5466" w:rsidRDefault="00FE5466" w:rsidP="00B10544">
      <w:pPr>
        <w:rPr>
          <w:rFonts w:ascii="Consolas" w:hAnsi="Consolas" w:cs="Consolas"/>
          <w:b/>
          <w:bCs/>
          <w:color w:val="000000"/>
          <w:sz w:val="20"/>
          <w:szCs w:val="20"/>
          <w:u w:val="single"/>
        </w:rPr>
      </w:pPr>
      <w:r w:rsidRPr="00FE5466">
        <w:rPr>
          <w:rFonts w:ascii="Consolas" w:hAnsi="Consolas" w:cs="Consolas"/>
          <w:b/>
          <w:bCs/>
          <w:color w:val="000000"/>
          <w:sz w:val="20"/>
          <w:szCs w:val="20"/>
          <w:u w:val="single"/>
        </w:rPr>
        <w:t>Server Console Output</w:t>
      </w:r>
    </w:p>
    <w:p w14:paraId="66AEED39" w14:textId="3B2EF6C3" w:rsidR="00FE5466" w:rsidRPr="00FE5466" w:rsidRDefault="00FE5466" w:rsidP="00B10544">
      <w:pPr>
        <w:rPr>
          <w:rFonts w:ascii="Consolas" w:hAnsi="Consolas" w:cs="Consolas"/>
          <w:b/>
          <w:bCs/>
          <w:color w:val="000000"/>
          <w:sz w:val="20"/>
          <w:szCs w:val="20"/>
          <w:u w:val="single"/>
        </w:rPr>
      </w:pPr>
      <w:r w:rsidRPr="00FE5466">
        <w:rPr>
          <w:rFonts w:ascii="Consolas" w:hAnsi="Consolas" w:cs="Consolas"/>
          <w:b/>
          <w:bCs/>
          <w:color w:val="000000"/>
          <w:sz w:val="20"/>
          <w:szCs w:val="20"/>
          <w:u w:val="single"/>
        </w:rPr>
        <w:drawing>
          <wp:inline distT="0" distB="0" distL="0" distR="0" wp14:anchorId="13BD6D3C" wp14:editId="022C9BC8">
            <wp:extent cx="5731510" cy="24815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7D2CF" w14:textId="77777777" w:rsidR="00FE5466" w:rsidRDefault="00FE5466" w:rsidP="00B10544"/>
    <w:sectPr w:rsidR="00FE54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UyMzAwNjQwMDBV0lEKTi0uzszPAykwqgUADthTKCwAAAA="/>
  </w:docVars>
  <w:rsids>
    <w:rsidRoot w:val="00BD3240"/>
    <w:rsid w:val="00327827"/>
    <w:rsid w:val="004D22CD"/>
    <w:rsid w:val="007464B6"/>
    <w:rsid w:val="00B10544"/>
    <w:rsid w:val="00BC0E43"/>
    <w:rsid w:val="00BD3240"/>
    <w:rsid w:val="00C45E4E"/>
    <w:rsid w:val="00CB5292"/>
    <w:rsid w:val="00F17EA5"/>
    <w:rsid w:val="00FE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FF0EB"/>
  <w15:chartTrackingRefBased/>
  <w15:docId w15:val="{5A39FC0E-2F73-4E70-9C82-7734AE4EC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22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22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drive.google.com/drive/folders/13CA_UXGJiEEPDiSoE5ZHSQrr43dmZyT7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33</Words>
  <Characters>3040</Characters>
  <Application>Microsoft Office Word</Application>
  <DocSecurity>0</DocSecurity>
  <Lines>25</Lines>
  <Paragraphs>7</Paragraphs>
  <ScaleCrop>false</ScaleCrop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Tharagesh R S - [CB.EN.U4CSE17453]</dc:creator>
  <cp:keywords/>
  <dc:description/>
  <cp:lastModifiedBy>Sanjay Tharagesh R S - [CB.EN.U4CSE17453]</cp:lastModifiedBy>
  <cp:revision>10</cp:revision>
  <dcterms:created xsi:type="dcterms:W3CDTF">2020-10-14T10:34:00Z</dcterms:created>
  <dcterms:modified xsi:type="dcterms:W3CDTF">2020-10-14T11:51:00Z</dcterms:modified>
</cp:coreProperties>
</file>